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55523" w:rsidRPr="00B55523" w:rsidRDefault="00044AB0" w:rsidP="00B55523">
      <w:r w:rsidRPr="00044AB0">
        <w:rPr>
          <w:b/>
        </w:rPr>
        <w:t>Melanie:</w:t>
      </w:r>
      <w:r>
        <w:t xml:space="preserve"> </w:t>
      </w:r>
      <w:r w:rsidR="00B55523" w:rsidRPr="00B55523">
        <w:t>I thought I could pick the classes of my choice in the beginning. Why are my beginning classes already pre-selected? </w:t>
      </w:r>
    </w:p>
    <w:p w:rsidR="00B55523" w:rsidRPr="00B55523" w:rsidRDefault="00B55523" w:rsidP="00B55523"/>
    <w:p w:rsidR="00B55523" w:rsidRPr="00B55523" w:rsidRDefault="00044AB0" w:rsidP="00B55523">
      <w:r w:rsidRPr="00044AB0">
        <w:rPr>
          <w:b/>
        </w:rPr>
        <w:t>Narrator:</w:t>
      </w:r>
      <w:r>
        <w:t xml:space="preserve"> </w:t>
      </w:r>
      <w:r w:rsidR="00B55523">
        <w:t xml:space="preserve">Melanie is </w:t>
      </w:r>
      <w:r w:rsidR="00B55523" w:rsidRPr="00B55523">
        <w:t xml:space="preserve">looking forward to college because of the freedom to select the courses that she wanted and the opportunity to complete the major of her choice, which </w:t>
      </w:r>
      <w:r w:rsidR="00B159F4">
        <w:t>i</w:t>
      </w:r>
      <w:r w:rsidR="00B55523" w:rsidRPr="00B55523">
        <w:t>s Computer Science.</w:t>
      </w:r>
    </w:p>
    <w:p w:rsidR="00B55523" w:rsidRPr="00B55523" w:rsidRDefault="00B55523" w:rsidP="00B55523"/>
    <w:p w:rsidR="00B55523" w:rsidRPr="00B55523" w:rsidRDefault="00044AB0" w:rsidP="00B55523">
      <w:r w:rsidRPr="00044AB0">
        <w:rPr>
          <w:b/>
        </w:rPr>
        <w:t>Melanie:</w:t>
      </w:r>
      <w:r>
        <w:rPr>
          <w:b/>
        </w:rPr>
        <w:t xml:space="preserve"> </w:t>
      </w:r>
      <w:r w:rsidR="00B55523" w:rsidRPr="00B55523">
        <w:t xml:space="preserve">None of these first few classes are </w:t>
      </w:r>
      <w:r w:rsidR="00B159F4">
        <w:t>even</w:t>
      </w:r>
      <w:r w:rsidR="00B55523" w:rsidRPr="00B55523">
        <w:t xml:space="preserve"> related to Computer science.</w:t>
      </w:r>
    </w:p>
    <w:p w:rsidR="00B55523" w:rsidRPr="00B55523" w:rsidRDefault="00B55523" w:rsidP="00B55523"/>
    <w:p w:rsidR="00B55523" w:rsidRPr="00B55523" w:rsidRDefault="00044AB0" w:rsidP="00B55523">
      <w:r w:rsidRPr="00044AB0">
        <w:rPr>
          <w:b/>
        </w:rPr>
        <w:t>Narrator:</w:t>
      </w:r>
      <w:r>
        <w:t xml:space="preserve"> </w:t>
      </w:r>
      <w:r w:rsidR="00B55523" w:rsidRPr="00B55523">
        <w:t>Melanie is shocked and disappointed with her first term schedule of classes as it consists mostly</w:t>
      </w:r>
      <w:r w:rsidR="00B159F4">
        <w:t xml:space="preserve"> of</w:t>
      </w:r>
      <w:r w:rsidR="00B55523" w:rsidRPr="00B55523">
        <w:t xml:space="preserve"> the required general education courses that seem unrelated to her major.</w:t>
      </w:r>
    </w:p>
    <w:p w:rsidR="00B55523" w:rsidRPr="00B55523" w:rsidRDefault="00B55523" w:rsidP="00B55523"/>
    <w:p w:rsidR="00B55523" w:rsidRPr="00B55523" w:rsidRDefault="00044AB0" w:rsidP="00B55523">
      <w:r w:rsidRPr="00044AB0">
        <w:rPr>
          <w:b/>
        </w:rPr>
        <w:t>Melanie:</w:t>
      </w:r>
      <w:r>
        <w:rPr>
          <w:b/>
        </w:rPr>
        <w:t xml:space="preserve"> </w:t>
      </w:r>
      <w:r w:rsidR="00B55523">
        <w:t>In addition to</w:t>
      </w:r>
      <w:r w:rsidR="00B55523" w:rsidRPr="00B55523">
        <w:t xml:space="preserve"> these classes being unrelated to my major, I have already taken these courses years ago in High School.</w:t>
      </w:r>
    </w:p>
    <w:p w:rsidR="00B55523" w:rsidRPr="00B55523" w:rsidRDefault="00B55523" w:rsidP="00B55523"/>
    <w:p w:rsidR="00B55523" w:rsidRPr="00B55523" w:rsidRDefault="00044AB0" w:rsidP="00B55523">
      <w:r w:rsidRPr="00044AB0">
        <w:rPr>
          <w:b/>
        </w:rPr>
        <w:t>Narrator:</w:t>
      </w:r>
      <w:r>
        <w:t xml:space="preserve"> </w:t>
      </w:r>
      <w:r w:rsidR="00B55523" w:rsidRPr="00B55523">
        <w:t xml:space="preserve">Moreover, she is frustrated </w:t>
      </w:r>
      <w:r w:rsidR="00B159F4">
        <w:t>as</w:t>
      </w:r>
      <w:bookmarkStart w:id="0" w:name="_GoBack"/>
      <w:bookmarkEnd w:id="0"/>
      <w:r w:rsidR="00B55523" w:rsidRPr="00B55523">
        <w:t xml:space="preserve"> some of these subjects she has already taken in High School, such as English, History, and Biology. Click “Continue” below to view the case assignment and reflection questions</w:t>
      </w:r>
    </w:p>
    <w:p w:rsidR="00B55523" w:rsidRPr="00B55523" w:rsidRDefault="00B55523" w:rsidP="00B55523"/>
    <w:p w:rsidR="00B55523" w:rsidRPr="00B55523" w:rsidRDefault="00044AB0" w:rsidP="00B55523">
      <w:r w:rsidRPr="00044AB0">
        <w:rPr>
          <w:b/>
        </w:rPr>
        <w:t>Narrator:</w:t>
      </w:r>
      <w:r>
        <w:t xml:space="preserve"> </w:t>
      </w:r>
      <w:r w:rsidR="00B55523" w:rsidRPr="00B55523">
        <w:t>In a separate Word document</w:t>
      </w:r>
      <w:r w:rsidR="00B159F4">
        <w:t>,</w:t>
      </w:r>
      <w:r w:rsidR="00B55523" w:rsidRPr="00B55523">
        <w:t xml:space="preserve"> answer these reflective qu</w:t>
      </w:r>
      <w:r w:rsidR="00B159F4">
        <w:t>estions and submit them to the Case Assignment D</w:t>
      </w:r>
      <w:r w:rsidR="00B55523" w:rsidRPr="00B55523">
        <w:t>ropbox:</w:t>
      </w:r>
    </w:p>
    <w:p w:rsidR="00B55523" w:rsidRPr="00B55523" w:rsidRDefault="00B55523" w:rsidP="00B55523">
      <w:pPr>
        <w:numPr>
          <w:ilvl w:val="0"/>
          <w:numId w:val="1"/>
        </w:numPr>
      </w:pPr>
      <w:r w:rsidRPr="00B55523">
        <w:t>If Melanie decides to</w:t>
      </w:r>
      <w:r w:rsidR="00B159F4">
        <w:t xml:space="preserve"> pursue</w:t>
      </w:r>
      <w:r w:rsidRPr="00B55523">
        <w:t xml:space="preserve"> a technical certificate and not pursue a college degree, how do you see it affecting her short and long-term professional future?</w:t>
      </w:r>
    </w:p>
    <w:p w:rsidR="00B55523" w:rsidRPr="00B55523" w:rsidRDefault="00B55523" w:rsidP="00B55523">
      <w:pPr>
        <w:numPr>
          <w:ilvl w:val="0"/>
          <w:numId w:val="1"/>
        </w:numPr>
      </w:pPr>
      <w:r w:rsidRPr="00B55523">
        <w:t>Can you think of a way that Melanie may strike a balance between pursuing her career interest and obtaining her college degree so that she can work towards achieving both goals at the same time?</w:t>
      </w:r>
    </w:p>
    <w:p w:rsidR="00B55523" w:rsidRPr="00B55523" w:rsidRDefault="00B55523" w:rsidP="00B55523">
      <w:pPr>
        <w:numPr>
          <w:ilvl w:val="0"/>
          <w:numId w:val="1"/>
        </w:numPr>
      </w:pPr>
      <w:r w:rsidRPr="00B55523">
        <w:t>Can you relate to Melanie story</w:t>
      </w:r>
      <w:r>
        <w:t>,</w:t>
      </w:r>
      <w:r w:rsidRPr="00B55523">
        <w:t xml:space="preserve"> or do you know anyone else who is having a similar experience?</w:t>
      </w:r>
    </w:p>
    <w:p w:rsidR="00B55523" w:rsidRPr="00B55523" w:rsidRDefault="00B55523" w:rsidP="00B55523"/>
    <w:p w:rsidR="00B55523" w:rsidRPr="00B55523" w:rsidRDefault="00B55523" w:rsidP="00B55523">
      <w:r w:rsidRPr="00B55523">
        <w:t>Submit your responses in a separate Word document to the Module Case</w:t>
      </w:r>
      <w:r w:rsidR="00B159F4">
        <w:t xml:space="preserve"> </w:t>
      </w:r>
      <w:r w:rsidRPr="00B55523">
        <w:t>Assignment Dropbox.</w:t>
      </w:r>
    </w:p>
    <w:p w:rsidR="0014267B" w:rsidRDefault="0014267B"/>
    <w:sectPr w:rsidR="0014267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2523148"/>
    <w:multiLevelType w:val="multilevel"/>
    <w:tmpl w:val="921816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1MbE0NbIwM7e0NDBS0lEKTi0uzszPAykwqgUAiOaG5iwAAAA="/>
  </w:docVars>
  <w:rsids>
    <w:rsidRoot w:val="00B55523"/>
    <w:rsid w:val="00044AB0"/>
    <w:rsid w:val="0014267B"/>
    <w:rsid w:val="00B159F4"/>
    <w:rsid w:val="00B555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0DFF15"/>
  <w15:chartTrackingRefBased/>
  <w15:docId w15:val="{8EB753F8-865D-4356-9959-3F78AD78F3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8639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</TotalTime>
  <Pages>1</Pages>
  <Words>238</Words>
  <Characters>1358</Characters>
  <Application>Microsoft Office Word</Application>
  <DocSecurity>0</DocSecurity>
  <Lines>42</Lines>
  <Paragraphs>18</Paragraphs>
  <ScaleCrop>false</ScaleCrop>
  <Company/>
  <LinksUpToDate>false</LinksUpToDate>
  <CharactersWithSpaces>1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M Smith, PhD</dc:creator>
  <cp:keywords/>
  <dc:description/>
  <cp:lastModifiedBy>KM Smith, PhD</cp:lastModifiedBy>
  <cp:revision>3</cp:revision>
  <dcterms:created xsi:type="dcterms:W3CDTF">2019-07-02T12:42:00Z</dcterms:created>
  <dcterms:modified xsi:type="dcterms:W3CDTF">2019-07-02T14:57:00Z</dcterms:modified>
</cp:coreProperties>
</file>